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EC56FFC" w:rsidR="00E77B5E" w:rsidRDefault="005F2306" w:rsidP="00874E8D">
            <w:r>
              <w:t xml:space="preserve">Hello, my name is Jordan Alexis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F7A21" w14:textId="77777777" w:rsidR="000D33AC" w:rsidRDefault="000D33AC" w:rsidP="00590471">
      <w:r>
        <w:separator/>
      </w:r>
    </w:p>
  </w:endnote>
  <w:endnote w:type="continuationSeparator" w:id="0">
    <w:p w14:paraId="487295CD" w14:textId="77777777" w:rsidR="000D33AC" w:rsidRDefault="000D33A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84456" w14:textId="77777777" w:rsidR="000D33AC" w:rsidRDefault="000D33AC" w:rsidP="00590471">
      <w:r>
        <w:separator/>
      </w:r>
    </w:p>
  </w:footnote>
  <w:footnote w:type="continuationSeparator" w:id="0">
    <w:p w14:paraId="2A533855" w14:textId="77777777" w:rsidR="000D33AC" w:rsidRDefault="000D33A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0D33AC"/>
    <w:rsid w:val="001110E7"/>
    <w:rsid w:val="00112FD7"/>
    <w:rsid w:val="001253DD"/>
    <w:rsid w:val="00140826"/>
    <w:rsid w:val="00150ABD"/>
    <w:rsid w:val="00193CEF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9</Words>
  <Characters>1208</Characters>
  <Application>Microsoft Office Word</Application>
  <DocSecurity>0</DocSecurity>
  <Lines>10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2-11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